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F97" w:rsidRPr="00B8521B" w:rsidRDefault="00213E3F" w:rsidP="00C15F97">
      <w:pPr>
        <w:rPr>
          <w:rFonts w:asciiTheme="majorHAnsi" w:hAnsiTheme="majorHAnsi" w:cstheme="majorHAnsi"/>
          <w:b/>
          <w:sz w:val="28"/>
          <w:szCs w:val="24"/>
        </w:rPr>
      </w:pPr>
      <w:r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>
                <wp:simplePos x="0" y="0"/>
                <wp:positionH relativeFrom="margin">
                  <wp:posOffset>-31750</wp:posOffset>
                </wp:positionH>
                <wp:positionV relativeFrom="paragraph">
                  <wp:posOffset>274320</wp:posOffset>
                </wp:positionV>
                <wp:extent cx="2360930" cy="2087245"/>
                <wp:effectExtent l="0" t="0" r="2286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087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ccount</w:t>
                            </w:r>
                          </w:p>
                          <w:p w:rsidR="00812934" w:rsidRDefault="00812934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12934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* customer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balance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_number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="005B0D0F" w:rsidRPr="00340026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</w:t>
                            </w:r>
                            <w:r w:rsidR="005B0D0F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&lt;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transaction</w:t>
                            </w:r>
                            <w:r w:rsidR="00340026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*</w:t>
                            </w:r>
                            <w:r w:rsidR="005B0D0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 w:rsidR="00340026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s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o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tring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1.6pt;width:185.9pt;height:164.35pt;z-index:25165209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">
                <v:textbox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ccount</w:t>
                      </w:r>
                    </w:p>
                    <w:p w:rsidR="00812934" w:rsidRDefault="00812934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12934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* customer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balance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account_number</w:t>
                      </w:r>
                      <w:proofErr w:type="spellEnd"/>
                    </w:p>
                    <w:p w:rsidR="00C15F97" w:rsidRDefault="00C15F97" w:rsidP="00C15F97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="005B0D0F" w:rsidRPr="00340026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</w:t>
                      </w:r>
                      <w:r w:rsidR="005B0D0F">
                        <w:rPr>
                          <w:rFonts w:asciiTheme="majorHAnsi" w:hAnsiTheme="majorHAnsi" w:cstheme="majorHAnsi"/>
                          <w:sz w:val="24"/>
                        </w:rPr>
                        <w:t>&lt;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transaction</w:t>
                      </w:r>
                      <w:r w:rsidR="00340026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*</w:t>
                      </w:r>
                      <w:r w:rsidR="005B0D0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 w:rsidR="00340026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ransactions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o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tring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5D4AD4A9" wp14:editId="1ACD3488">
                <wp:simplePos x="0" y="0"/>
                <wp:positionH relativeFrom="margin">
                  <wp:posOffset>3616960</wp:posOffset>
                </wp:positionH>
                <wp:positionV relativeFrom="paragraph">
                  <wp:posOffset>302260</wp:posOffset>
                </wp:positionV>
                <wp:extent cx="2360930" cy="1404620"/>
                <wp:effectExtent l="0" t="0" r="2286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avings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4AD4A9" id="_x0000_s1027" type="#_x0000_t202" style="position:absolute;margin-left:284.8pt;margin-top:23.8pt;width:185.9pt;height:110.6pt;z-index:2516541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avings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rFonts w:asciiTheme="majorHAnsi" w:hAnsiTheme="majorHAnsi" w:cstheme="majorHAnsi"/>
          <w:b/>
          <w:sz w:val="28"/>
          <w:szCs w:val="24"/>
        </w:rPr>
        <w:t>UML Diagrams (Class Relationships) - Banking Application - HW05</w:t>
      </w:r>
    </w:p>
    <w:p w:rsidR="009617D1" w:rsidRDefault="00812934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60836</wp:posOffset>
                </wp:positionH>
                <wp:positionV relativeFrom="paragraph">
                  <wp:posOffset>2250631</wp:posOffset>
                </wp:positionV>
                <wp:extent cx="206151" cy="1262340"/>
                <wp:effectExtent l="19050" t="19050" r="22860" b="3365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 flipH="1" flipV="1">
                          <a:off x="0" y="0"/>
                          <a:ext cx="206151" cy="1262340"/>
                          <a:chOff x="0" y="0"/>
                          <a:chExt cx="197109" cy="1200150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 flipV="1">
                            <a:off x="101600" y="228600"/>
                            <a:ext cx="0" cy="9715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Diamond 13"/>
                        <wps:cNvSpPr/>
                        <wps:spPr>
                          <a:xfrm>
                            <a:off x="0" y="0"/>
                            <a:ext cx="197109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1CBFE3" id="Group 14" o:spid="_x0000_s1026" style="position:absolute;margin-left:67.8pt;margin-top:177.2pt;width:16.25pt;height:99.4pt;rotation:180;flip:x y;z-index:251668480;mso-width-relative:margin;mso-height-relative:margin" coordsize="1971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">
                <v:line id="Straight Connector 12" o:spid="_x0000_s1027" style="position:absolute;flip:y;visibility:visible;mso-wrap-style:square" from="1016,2286" to="1016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3" o:spid="_x0000_s1028" type="#_x0000_t4" style="position:absolute;width:197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" fillcolor="black [3200]" strokecolor="black [1600]" strokeweight="1pt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7" behindDoc="0" locked="0" layoutInCell="1" allowOverlap="1" wp14:anchorId="471E45C1" wp14:editId="6F66E988">
                <wp:simplePos x="0" y="0"/>
                <wp:positionH relativeFrom="margin">
                  <wp:align>left</wp:align>
                </wp:positionH>
                <wp:positionV relativeFrom="paragraph">
                  <wp:posOffset>3321685</wp:posOffset>
                </wp:positionV>
                <wp:extent cx="2360930" cy="2320290"/>
                <wp:effectExtent l="0" t="0" r="22860" b="2286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202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ustomer</w:t>
                            </w:r>
                          </w:p>
                          <w:p w:rsidR="00213E3F" w:rsidRDefault="00387E43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213E3F"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 w:rsidR="00213E3F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nam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ddress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g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elephone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(accessor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utator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or all data fiel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1E45C1" id="_x0000_s1028" type="#_x0000_t202" style="position:absolute;margin-left:0;margin-top:261.55pt;width:185.9pt;height:182.7pt;z-index:251685887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ustomer</w:t>
                      </w:r>
                    </w:p>
                    <w:p w:rsidR="00213E3F" w:rsidRDefault="00387E43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213E3F"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 w:rsidR="00213E3F">
                        <w:rPr>
                          <w:rFonts w:asciiTheme="majorHAnsi" w:hAnsiTheme="majorHAnsi" w:cstheme="majorHAnsi"/>
                          <w:sz w:val="24"/>
                        </w:rPr>
                        <w:t xml:space="preserve"> nam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ddress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g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telephone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(accessor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utators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or all data field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87E43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559171</wp:posOffset>
                </wp:positionH>
                <wp:positionV relativeFrom="paragraph">
                  <wp:posOffset>1517540</wp:posOffset>
                </wp:positionV>
                <wp:extent cx="0" cy="1917928"/>
                <wp:effectExtent l="0" t="463550" r="0" b="46990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7069167" flipV="1">
                          <a:off x="0" y="0"/>
                          <a:ext cx="0" cy="191792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AC1B88" id="Straight Connector 192" o:spid="_x0000_s1026" style="position:absolute;rotation:-7721415fd;flip:y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1.5pt,119.5pt" to="201.5pt,2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" strokecolor="black [3200]" strokeweight="1pt">
                <v:stroke joinstyle="miter"/>
              </v:line>
            </w:pict>
          </mc:Fallback>
        </mc:AlternateContent>
      </w:r>
      <w:r w:rsidR="00A80251">
        <w:rPr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324156</wp:posOffset>
                </wp:positionH>
                <wp:positionV relativeFrom="paragraph">
                  <wp:posOffset>3918585</wp:posOffset>
                </wp:positionV>
                <wp:extent cx="1276294" cy="298394"/>
                <wp:effectExtent l="0" t="19050" r="19685" b="1784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6294" cy="298394"/>
                          <a:chOff x="0" y="0"/>
                          <a:chExt cx="1276294" cy="298394"/>
                        </a:xfrm>
                      </wpg:grpSpPr>
                      <wps:wsp>
                        <wps:cNvPr id="4" name="Straight Connector 4"/>
                        <wps:cNvCnPr/>
                        <wps:spPr>
                          <a:xfrm rot="4311570" flipV="1">
                            <a:off x="539694" y="-241300"/>
                            <a:ext cx="0" cy="1079387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Diamond 16"/>
                        <wps:cNvSpPr/>
                        <wps:spPr>
                          <a:xfrm rot="4311570">
                            <a:off x="1054044" y="-25400"/>
                            <a:ext cx="196850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2C8C4A" id="Group 2" o:spid="_x0000_s1026" style="position:absolute;margin-left:183pt;margin-top:308.55pt;width:100.5pt;height:23.5pt;z-index:251706368" coordsize="12762,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">
                <v:line id="Straight Connector 4" o:spid="_x0000_s1027" style="position:absolute;rotation:-4709384fd;flip:y;visibility:visible;mso-wrap-style:square" from="5397,-2414" to="5397,8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" strokecolor="black [3200]" strokeweight="1pt">
                  <v:stroke joinstyle="miter"/>
                </v:line>
                <v:shape id="Diamond 16" o:spid="_x0000_s1028" type="#_x0000_t4" style="position:absolute;left:10540;top:-254;width:1968;height:2476;rotation:47093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" fillcolor="black [3200]" strokecolor="black [1600]" strokeweight="1pt"/>
              </v:group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FB5FC03" wp14:editId="2391B87D">
                <wp:simplePos x="0" y="0"/>
                <wp:positionH relativeFrom="page">
                  <wp:posOffset>4533900</wp:posOffset>
                </wp:positionH>
                <wp:positionV relativeFrom="paragraph">
                  <wp:posOffset>4453890</wp:posOffset>
                </wp:positionV>
                <wp:extent cx="2222500" cy="1536700"/>
                <wp:effectExtent l="0" t="0" r="25400" b="2540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Transaction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E95609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string </w:t>
                            </w:r>
                            <w:proofErr w:type="spellStart"/>
                            <w:r w:rsidR="00E95609"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_type</w:t>
                            </w:r>
                            <w:proofErr w:type="spellEnd"/>
                          </w:p>
                          <w:p w:rsidR="00E95609" w:rsidRPr="002D0123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double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mount</w:t>
                            </w:r>
                          </w:p>
                          <w:p w:rsidR="00E95609" w:rsidRDefault="002D0123" w:rsidP="00E95609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ee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void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proccess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5FC03" id="_x0000_s1028" type="#_x0000_t202" style="position:absolute;margin-left:357pt;margin-top:350.7pt;width:175pt;height:12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Transaction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E95609"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E95609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string </w:t>
                      </w:r>
                      <w:proofErr w:type="spellStart"/>
                      <w:r w:rsidR="00E95609" w:rsidRPr="00E95609">
                        <w:rPr>
                          <w:rFonts w:asciiTheme="majorHAnsi" w:hAnsiTheme="majorHAnsi" w:cstheme="majorHAnsi"/>
                          <w:sz w:val="24"/>
                        </w:rPr>
                        <w:t>transaction_type</w:t>
                      </w:r>
                      <w:proofErr w:type="spellEnd"/>
                    </w:p>
                    <w:p w:rsidR="00E95609" w:rsidRPr="002D0123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double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mount</w:t>
                      </w:r>
                    </w:p>
                    <w:p w:rsidR="00E95609" w:rsidRDefault="002D0123" w:rsidP="00E95609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ee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void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proccess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transaction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7919B1D" wp14:editId="47F85AF0">
                <wp:simplePos x="0" y="0"/>
                <wp:positionH relativeFrom="column">
                  <wp:posOffset>448310</wp:posOffset>
                </wp:positionH>
                <wp:positionV relativeFrom="paragraph">
                  <wp:posOffset>6038850</wp:posOffset>
                </wp:positionV>
                <wp:extent cx="439420" cy="0"/>
                <wp:effectExtent l="0" t="8890" r="46990" b="88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7F2B06" id="Straight Connector 195" o:spid="_x0000_s1026" style="position:absolute;rotation:-90;flip:x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.3pt,475.5pt" to="69.9pt,4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45D1B9" wp14:editId="008B7124">
                <wp:simplePos x="0" y="0"/>
                <wp:positionH relativeFrom="column">
                  <wp:posOffset>56451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6E2D6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4.45pt;margin-top:444.15pt;width:17pt;height:14.8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20B13AB" wp14:editId="6DFE4AB4">
                <wp:simplePos x="0" y="0"/>
                <wp:positionH relativeFrom="column">
                  <wp:posOffset>2671604</wp:posOffset>
                </wp:positionH>
                <wp:positionV relativeFrom="paragraph">
                  <wp:posOffset>4248944</wp:posOffset>
                </wp:positionV>
                <wp:extent cx="0" cy="4022408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402240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D9520" id="Straight Connector 29" o:spid="_x0000_s1026" style="position:absolute;rotation:-90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334.55pt" to="210.35pt,6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6FD71B6" wp14:editId="44000937">
                <wp:simplePos x="0" y="0"/>
                <wp:positionH relativeFrom="column">
                  <wp:posOffset>4581207</wp:posOffset>
                </wp:positionH>
                <wp:positionV relativeFrom="paragraph">
                  <wp:posOffset>6374447</wp:posOffset>
                </wp:positionV>
                <wp:extent cx="221615" cy="0"/>
                <wp:effectExtent l="0" t="3492" r="41592" b="22543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21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55AD0E" id="Straight Connector 28" o:spid="_x0000_s1026" style="position:absolute;rotation:-90;flip:x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0.7pt,501.9pt" to="378.15pt,50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403600</wp:posOffset>
                </wp:positionH>
                <wp:positionV relativeFrom="paragraph">
                  <wp:posOffset>2860040</wp:posOffset>
                </wp:positionV>
                <wp:extent cx="197109" cy="247650"/>
                <wp:effectExtent l="12700" t="6350" r="6350" b="6350"/>
                <wp:wrapNone/>
                <wp:docPr id="193" name="Diamond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9167">
                          <a:off x="0" y="0"/>
                          <a:ext cx="197109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BA6ED" id="Diamond 193" o:spid="_x0000_s1026" type="#_x0000_t4" style="position:absolute;margin-left:268pt;margin-top:225.2pt;width:15.5pt;height:19.5pt;rotation:7721415fd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" fillcolor="black [3200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3A97555" wp14:editId="47073098">
                <wp:simplePos x="0" y="0"/>
                <wp:positionH relativeFrom="page">
                  <wp:posOffset>4533900</wp:posOffset>
                </wp:positionH>
                <wp:positionV relativeFrom="paragraph">
                  <wp:posOffset>2783840</wp:posOffset>
                </wp:positionV>
                <wp:extent cx="2222500" cy="1536700"/>
                <wp:effectExtent l="0" t="0" r="25400" b="254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Bank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 *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r w:rsidR="00340026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</w:t>
                            </w:r>
                          </w:p>
                          <w:p w:rsidR="00866E47" w:rsidRDefault="00866E47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Customer *&gt;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ustomer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_deposit</w:t>
                            </w:r>
                            <w:proofErr w:type="spellEnd"/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al</w:t>
                            </w:r>
                            <w:proofErr w:type="spellEnd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7555" id="_x0000_s1030" type="#_x0000_t202" style="position:absolute;margin-left:357pt;margin-top:219.2pt;width:175pt;height:121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Bank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 *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r w:rsidR="00340026">
                        <w:rPr>
                          <w:rFonts w:asciiTheme="majorHAnsi" w:hAnsiTheme="majorHAnsi" w:cstheme="majorHAnsi"/>
                          <w:sz w:val="24"/>
                        </w:rPr>
                        <w:t>s</w:t>
                      </w:r>
                      <w:bookmarkStart w:id="1" w:name="_GoBack"/>
                      <w:bookmarkEnd w:id="1"/>
                    </w:p>
                    <w:p w:rsidR="00866E47" w:rsidRDefault="00866E47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Customer *&gt;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ustomer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ake_deposit</w:t>
                      </w:r>
                      <w:proofErr w:type="spellEnd"/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mak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withdrawal</w:t>
                      </w:r>
                      <w:proofErr w:type="spellEnd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FDA2102" wp14:editId="7E311C38">
                <wp:simplePos x="0" y="0"/>
                <wp:positionH relativeFrom="column">
                  <wp:posOffset>1854200</wp:posOffset>
                </wp:positionH>
                <wp:positionV relativeFrom="paragraph">
                  <wp:posOffset>6147435</wp:posOffset>
                </wp:positionV>
                <wp:extent cx="689927" cy="1"/>
                <wp:effectExtent l="1905" t="0" r="36195" b="171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BD96F3" id="Straight Connector 27" o:spid="_x0000_s1026" style="position:absolute;rotation:-90;flip:x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484.05pt" to="200.3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8FE36D" wp14:editId="3A14C070">
                <wp:simplePos x="0" y="0"/>
                <wp:positionH relativeFrom="column">
                  <wp:posOffset>208978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04771" id="Isosceles Triangle 24" o:spid="_x0000_s1026" type="#_x0000_t5" style="position:absolute;margin-left:164.55pt;margin-top:444.15pt;width:17pt;height:14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5622290</wp:posOffset>
                </wp:positionV>
                <wp:extent cx="215900" cy="188595"/>
                <wp:effectExtent l="19050" t="19050" r="31750" b="20955"/>
                <wp:wrapNone/>
                <wp:docPr id="22" name="Isosceles Tri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D71550" id="Isosceles Triangle 22" o:spid="_x0000_s1026" type="#_x0000_t5" style="position:absolute;margin-left:85.5pt;margin-top:442.7pt;width:17pt;height:14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52964</wp:posOffset>
                </wp:positionH>
                <wp:positionV relativeFrom="paragraph">
                  <wp:posOffset>6147276</wp:posOffset>
                </wp:positionV>
                <wp:extent cx="689927" cy="1"/>
                <wp:effectExtent l="1905" t="0" r="36195" b="1714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A57819" id="Straight Connector 21" o:spid="_x0000_s1026" style="position:absolute;rotation:-90;flip:x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15pt,484.05pt" to="121.45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517" behindDoc="0" locked="0" layoutInCell="1" allowOverlap="1" wp14:anchorId="4B2ABFE4" wp14:editId="42107322">
                <wp:simplePos x="0" y="0"/>
                <wp:positionH relativeFrom="page">
                  <wp:posOffset>5295900</wp:posOffset>
                </wp:positionH>
                <wp:positionV relativeFrom="paragraph">
                  <wp:posOffset>6492240</wp:posOffset>
                </wp:positionV>
                <wp:extent cx="2222500" cy="1403350"/>
                <wp:effectExtent l="0" t="0" r="25400" b="254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dul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0" type="#_x0000_t202" style="position:absolute;margin-left:417pt;margin-top:511.2pt;width:175pt;height:110.5pt;z-index:25169151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dul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006" behindDoc="0" locked="0" layoutInCell="1" allowOverlap="1" wp14:anchorId="4B2ABFE4" wp14:editId="42107322">
                <wp:simplePos x="0" y="0"/>
                <wp:positionH relativeFrom="margin">
                  <wp:posOffset>1905000</wp:posOffset>
                </wp:positionH>
                <wp:positionV relativeFrom="paragraph">
                  <wp:posOffset>6492240</wp:posOffset>
                </wp:positionV>
                <wp:extent cx="2228850" cy="1403350"/>
                <wp:effectExtent l="0" t="0" r="1905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tuden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1" type="#_x0000_t202" style="position:absolute;margin-left:150pt;margin-top:511.2pt;width:175.5pt;height:110.5pt;z-index:2516910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tuden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0495" behindDoc="0" locked="0" layoutInCell="1" allowOverlap="1" wp14:anchorId="33108757" wp14:editId="1C24E78E">
                <wp:simplePos x="0" y="0"/>
                <wp:positionH relativeFrom="margin">
                  <wp:posOffset>-565150</wp:posOffset>
                </wp:positionH>
                <wp:positionV relativeFrom="paragraph">
                  <wp:posOffset>6495415</wp:posOffset>
                </wp:positionV>
                <wp:extent cx="2247900" cy="1403350"/>
                <wp:effectExtent l="0" t="0" r="1905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enior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bookmarkStart w:id="0" w:name="_GoBack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  <w:bookmarkEnd w:id="0"/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8757" id="_x0000_s1033" type="#_x0000_t202" style="position:absolute;margin-left:-44.5pt;margin-top:511.45pt;width:177pt;height:110.5pt;z-index:25169049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enior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bookmarkStart w:id="1" w:name="_GoBack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  <w:bookmarkEnd w:id="1"/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CB30374" wp14:editId="4A982C04">
                <wp:simplePos x="0" y="0"/>
                <wp:positionH relativeFrom="margin">
                  <wp:align>center</wp:align>
                </wp:positionH>
                <wp:positionV relativeFrom="paragraph">
                  <wp:posOffset>713740</wp:posOffset>
                </wp:positionV>
                <wp:extent cx="1288566" cy="223203"/>
                <wp:effectExtent l="19050" t="19050" r="6985" b="4381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8566" cy="223203"/>
                          <a:chOff x="0" y="0"/>
                          <a:chExt cx="1288566" cy="22320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Isosceles Triangle 10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8BA64D" id="Group 8" o:spid="_x0000_s1026" style="position:absolute;margin-left:0;margin-top:56.2pt;width:101.45pt;height:17.6pt;z-index:251663360;mso-position-horizontal:center;mso-position-horizontal-relative:margin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">
                <v:line id="Straight Connector 9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shape id="Isosceles Triangle 10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" fillcolor="white [3212]" strokecolor="black [1600]" strokeweight="1pt"/>
                <w10:wrap anchorx="margin"/>
              </v:group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32728</wp:posOffset>
                </wp:positionH>
                <wp:positionV relativeFrom="paragraph">
                  <wp:posOffset>1844041</wp:posOffset>
                </wp:positionV>
                <wp:extent cx="1248037" cy="215900"/>
                <wp:effectExtent l="19050" t="19050" r="28575" b="317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8037" cy="215900"/>
                          <a:chOff x="0" y="0"/>
                          <a:chExt cx="1288566" cy="223203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Isosceles Triangle 6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5B1226" id="Group 7" o:spid="_x0000_s1026" style="position:absolute;margin-left:183.7pt;margin-top:145.2pt;width:98.25pt;height:17pt;z-index:251661312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">
                <v:line id="Straight Connector 5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" strokecolor="black [3200]" strokeweight="1pt">
                  <v:stroke joinstyle="miter"/>
                </v:line>
                <v:shape id="Isosceles Triangle 6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" fillcolor="white [3212]" strokecolor="black [1600]" strokeweight="1pt"/>
              </v:group>
            </w:pict>
          </mc:Fallback>
        </mc:AlternateContent>
      </w:r>
      <w:r w:rsidR="00C15F97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168119D" wp14:editId="30787C0B">
                <wp:simplePos x="0" y="0"/>
                <wp:positionH relativeFrom="margin">
                  <wp:posOffset>3581400</wp:posOffset>
                </wp:positionH>
                <wp:positionV relativeFrom="paragraph">
                  <wp:posOffset>1492250</wp:posOffset>
                </wp:positionV>
                <wp:extent cx="2360930" cy="1404620"/>
                <wp:effectExtent l="0" t="0" r="2286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213E3F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hecking</w:t>
                            </w:r>
                            <w:r w:rsid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8119D" id="_x0000_s1034" type="#_x0000_t202" style="position:absolute;margin-left:282pt;margin-top:117.5pt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">
                <v:textbox style="mso-fit-shape-to-text:t">
                  <w:txbxContent>
                    <w:p w:rsidR="00C15F97" w:rsidRPr="00C15F97" w:rsidRDefault="00213E3F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hecking</w:t>
                      </w:r>
                      <w:r w:rsid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D2378"/>
    <w:multiLevelType w:val="hybridMultilevel"/>
    <w:tmpl w:val="806654A0"/>
    <w:lvl w:ilvl="0" w:tplc="73C839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YxNTA0MjY2sjBX0lEKTi0uzszPAykwqwUAGzp41SwAAAA="/>
  </w:docVars>
  <w:rsids>
    <w:rsidRoot w:val="006F43E3"/>
    <w:rsid w:val="00213E3F"/>
    <w:rsid w:val="002C676F"/>
    <w:rsid w:val="002D0123"/>
    <w:rsid w:val="00340026"/>
    <w:rsid w:val="00387E43"/>
    <w:rsid w:val="005B0D0F"/>
    <w:rsid w:val="006F43E3"/>
    <w:rsid w:val="008030F7"/>
    <w:rsid w:val="00812934"/>
    <w:rsid w:val="00866E47"/>
    <w:rsid w:val="009617D1"/>
    <w:rsid w:val="00A273F5"/>
    <w:rsid w:val="00A80251"/>
    <w:rsid w:val="00B8521B"/>
    <w:rsid w:val="00C15F97"/>
    <w:rsid w:val="00E9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D8DDA"/>
  <w15:chartTrackingRefBased/>
  <w15:docId w15:val="{15A0AE68-87A3-4E77-B593-CF317953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8</cp:revision>
  <dcterms:created xsi:type="dcterms:W3CDTF">2018-03-16T05:57:00Z</dcterms:created>
  <dcterms:modified xsi:type="dcterms:W3CDTF">2018-03-23T12:40:00Z</dcterms:modified>
</cp:coreProperties>
</file>